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9106D" w14:textId="6DA5D1B6" w:rsidR="005471FE" w:rsidRDefault="00D10DCE" w:rsidP="00D10DCE">
      <w:pPr>
        <w:pStyle w:val="ListParagraph"/>
        <w:numPr>
          <w:ilvl w:val="0"/>
          <w:numId w:val="1"/>
        </w:numPr>
      </w:pPr>
      <w:bookmarkStart w:id="0" w:name="_Hlk151928071"/>
      <w:bookmarkEnd w:id="0"/>
      <w:r>
        <w:t xml:space="preserve"> </w:t>
      </w:r>
      <w:r>
        <w:br/>
      </w:r>
      <w:r w:rsidR="004568C0">
        <w:t>Install</w:t>
      </w:r>
      <w:r w:rsidR="006F27F1">
        <w:t xml:space="preserve"> the spark and </w:t>
      </w:r>
      <w:r w:rsidR="004568C0">
        <w:t>JDK.</w:t>
      </w:r>
      <w:r>
        <w:br/>
      </w:r>
      <w:r w:rsidR="006F27F1" w:rsidRPr="006F27F1">
        <w:rPr>
          <w:noProof/>
        </w:rPr>
        <w:drawing>
          <wp:inline distT="0" distB="0" distL="0" distR="0" wp14:anchorId="14E302F4" wp14:editId="63F505FB">
            <wp:extent cx="4486901" cy="4191585"/>
            <wp:effectExtent l="0" t="0" r="9525" b="0"/>
            <wp:docPr id="1887817083" name="Picture 1" descr="A computer screen shot of a blu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17083" name="Picture 1" descr="A computer screen shot of a blue scree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69FD930" w14:textId="049503BD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BF5466">
        <w:t xml:space="preserve">Start the </w:t>
      </w:r>
      <w:r w:rsidR="00433E8E">
        <w:t>spark shell</w:t>
      </w:r>
      <w:r w:rsidR="00433E8E">
        <w:br/>
      </w:r>
      <w:r w:rsidR="00433E8E">
        <w:rPr>
          <w:noProof/>
        </w:rPr>
        <w:drawing>
          <wp:inline distT="0" distB="0" distL="0" distR="0" wp14:anchorId="31564B6D" wp14:editId="0DB72880">
            <wp:extent cx="7935595" cy="2855504"/>
            <wp:effectExtent l="0" t="0" r="0" b="2540"/>
            <wp:docPr id="4715689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5267" cy="2866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br/>
      </w:r>
    </w:p>
    <w:p w14:paraId="4CBE6132" w14:textId="0744846E" w:rsidR="00D10DCE" w:rsidRDefault="00D10DCE" w:rsidP="00D10DCE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>
        <w:br/>
      </w:r>
      <w:r w:rsidR="00BD6024" w:rsidRPr="00BD6024">
        <w:t xml:space="preserve">Load and </w:t>
      </w:r>
      <w:proofErr w:type="gramStart"/>
      <w:r w:rsidR="00BD6024" w:rsidRPr="00BD6024">
        <w:t>Cache</w:t>
      </w:r>
      <w:proofErr w:type="gramEnd"/>
      <w:r w:rsidR="00BD6024" w:rsidRPr="00BD6024">
        <w:t xml:space="preserve"> the README.md File</w:t>
      </w:r>
      <w:r>
        <w:br/>
      </w:r>
      <w:r w:rsidR="005175F7" w:rsidRPr="005175F7">
        <w:rPr>
          <w:noProof/>
        </w:rPr>
        <w:drawing>
          <wp:inline distT="0" distB="0" distL="0" distR="0" wp14:anchorId="6A991606" wp14:editId="344B00B3">
            <wp:extent cx="6916615" cy="1123950"/>
            <wp:effectExtent l="0" t="0" r="0" b="0"/>
            <wp:docPr id="1698417601" name="Picture 1" descr="A blu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417601" name="Picture 1" descr="A blue screen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18725" cy="112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7DA38A7" w14:textId="77777777" w:rsidR="00B71BA3" w:rsidRDefault="00D10DCE" w:rsidP="00B71BA3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B71BA3">
        <w:t xml:space="preserve">Use the </w:t>
      </w:r>
      <w:proofErr w:type="spellStart"/>
      <w:r w:rsidR="00B71BA3">
        <w:t>flatMap</w:t>
      </w:r>
      <w:proofErr w:type="spellEnd"/>
      <w:r w:rsidR="00B71BA3">
        <w:t xml:space="preserve"> function to split each line into words.</w:t>
      </w:r>
    </w:p>
    <w:p w14:paraId="4225F31C" w14:textId="77777777" w:rsidR="00B71BA3" w:rsidRDefault="00B71BA3" w:rsidP="00B71BA3">
      <w:pPr>
        <w:pStyle w:val="ListParagraph"/>
      </w:pPr>
      <w:r>
        <w:t>For simplicity, we'll split words by spaces and remove punctuation. A more robust approach would use a regular expression to accurately handle word boundaries.</w:t>
      </w:r>
      <w:r w:rsidR="00653B02" w:rsidRPr="00653B02">
        <w:t>:</w:t>
      </w:r>
    </w:p>
    <w:p w14:paraId="17A4AA95" w14:textId="12404E77" w:rsidR="00D10DCE" w:rsidRDefault="000B1CEE" w:rsidP="00B71BA3">
      <w:pPr>
        <w:pStyle w:val="ListParagraph"/>
      </w:pPr>
      <w:r w:rsidRPr="000B1CEE">
        <w:rPr>
          <w:noProof/>
        </w:rPr>
        <w:drawing>
          <wp:inline distT="0" distB="0" distL="0" distR="0" wp14:anchorId="6A32D184" wp14:editId="32D4C06C">
            <wp:extent cx="5943600" cy="456565"/>
            <wp:effectExtent l="0" t="0" r="0" b="635"/>
            <wp:docPr id="411985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8558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0DCE">
        <w:br/>
      </w:r>
    </w:p>
    <w:p w14:paraId="49EDE024" w14:textId="724E2C45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5978DD" w:rsidRPr="005978DD">
        <w:t>Map each word to a key-value pair where the key is the word, and the value is 1 (indicating one occurrence of the word)</w:t>
      </w:r>
      <w:r w:rsidR="00E174D4">
        <w:t>.</w:t>
      </w:r>
      <w:r>
        <w:br/>
      </w:r>
      <w:r w:rsidR="00831000" w:rsidRPr="00831000">
        <w:rPr>
          <w:noProof/>
        </w:rPr>
        <w:drawing>
          <wp:inline distT="0" distB="0" distL="0" distR="0" wp14:anchorId="3C054422" wp14:editId="10B06CB3">
            <wp:extent cx="5943600" cy="330835"/>
            <wp:effectExtent l="0" t="0" r="0" b="0"/>
            <wp:docPr id="1177301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30146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CA8ED26" w14:textId="7736AC33" w:rsidR="00D10DCE" w:rsidRDefault="00D10DCE" w:rsidP="00831000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831000">
        <w:t>Reduce by Key to Count Words:</w:t>
      </w:r>
      <w:r w:rsidR="00831000">
        <w:br/>
        <w:t xml:space="preserve">Use the </w:t>
      </w:r>
      <w:proofErr w:type="spellStart"/>
      <w:r w:rsidR="00831000">
        <w:t>reduceByKey</w:t>
      </w:r>
      <w:proofErr w:type="spellEnd"/>
      <w:r w:rsidR="00831000">
        <w:t xml:space="preserve"> function to count the occurrences of each word.</w:t>
      </w:r>
      <w:r w:rsidR="00FE2191">
        <w:t xml:space="preserve">, </w:t>
      </w:r>
      <w:r>
        <w:br/>
      </w:r>
      <w:r w:rsidR="00F139E1" w:rsidRPr="00F139E1">
        <w:rPr>
          <w:noProof/>
        </w:rPr>
        <w:drawing>
          <wp:inline distT="0" distB="0" distL="0" distR="0" wp14:anchorId="07791545" wp14:editId="03BB2D52">
            <wp:extent cx="5943600" cy="344170"/>
            <wp:effectExtent l="0" t="0" r="0" b="0"/>
            <wp:docPr id="1148641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6419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D2B553D" w14:textId="2C141B82" w:rsidR="0071115F" w:rsidRDefault="00D10DCE" w:rsidP="0071115F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71115F">
        <w:t>Collect and Analyze the Results:</w:t>
      </w:r>
    </w:p>
    <w:p w14:paraId="6271FFBE" w14:textId="77777777" w:rsidR="0071115F" w:rsidRDefault="0071115F" w:rsidP="0071115F">
      <w:pPr>
        <w:pStyle w:val="ListParagraph"/>
      </w:pPr>
      <w:r>
        <w:t>Collect the results to your driver program using the collect method.</w:t>
      </w:r>
    </w:p>
    <w:p w14:paraId="022D87F3" w14:textId="5AE745BC" w:rsidR="00D10DCE" w:rsidRDefault="0071115F" w:rsidP="0071115F">
      <w:pPr>
        <w:pStyle w:val="ListParagraph"/>
      </w:pPr>
      <w:r>
        <w:t>This will give you an array of (word, count) pairs.</w:t>
      </w:r>
      <w:r w:rsidR="00D10DCE">
        <w:br/>
      </w:r>
      <w:r w:rsidR="00EC1CE7" w:rsidRPr="00EC1CE7">
        <w:rPr>
          <w:noProof/>
        </w:rPr>
        <w:drawing>
          <wp:inline distT="0" distB="0" distL="0" distR="0" wp14:anchorId="756B1FD3" wp14:editId="2E5FB1DC">
            <wp:extent cx="5943600" cy="811530"/>
            <wp:effectExtent l="0" t="0" r="0" b="7620"/>
            <wp:docPr id="1534813370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813370" name="Picture 1" descr="A computer screen shot of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0DCE">
        <w:br/>
      </w:r>
    </w:p>
    <w:p w14:paraId="7C4B8F9C" w14:textId="0DCCCA07" w:rsidR="0036233E" w:rsidRDefault="00D10DCE" w:rsidP="0036233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36233E">
        <w:t>Then iterate over words to find:</w:t>
      </w:r>
    </w:p>
    <w:p w14:paraId="79D14077" w14:textId="77777777" w:rsidR="0036233E" w:rsidRDefault="0036233E" w:rsidP="0036233E">
      <w:pPr>
        <w:pStyle w:val="ListParagraph"/>
      </w:pPr>
      <w:r>
        <w:t>Count of "Hadoop"</w:t>
      </w:r>
    </w:p>
    <w:p w14:paraId="0328E47D" w14:textId="0BB53000" w:rsidR="00462632" w:rsidRDefault="0036233E" w:rsidP="00FC5CD6">
      <w:pPr>
        <w:pStyle w:val="ListParagraph"/>
      </w:pPr>
      <w:r>
        <w:t>Most common word and its count</w:t>
      </w:r>
    </w:p>
    <w:p w14:paraId="42CEE929" w14:textId="16D3A682" w:rsidR="00FC5CD6" w:rsidRDefault="00FC5CD6" w:rsidP="00FC5CD6">
      <w:pPr>
        <w:pStyle w:val="ListParagraph"/>
      </w:pPr>
      <w:r>
        <w:t>Least common word and its count</w:t>
      </w:r>
    </w:p>
    <w:p w14:paraId="64E46C97" w14:textId="48D68D98" w:rsidR="00462632" w:rsidRDefault="00FC5CD6" w:rsidP="0036233E">
      <w:pPr>
        <w:pStyle w:val="ListParagraph"/>
      </w:pPr>
      <w:r w:rsidRPr="00FC5CD6">
        <w:rPr>
          <w:noProof/>
        </w:rPr>
        <w:lastRenderedPageBreak/>
        <w:drawing>
          <wp:inline distT="0" distB="0" distL="0" distR="0" wp14:anchorId="6A02DBC7" wp14:editId="0AB66026">
            <wp:extent cx="5611008" cy="5506218"/>
            <wp:effectExtent l="0" t="0" r="8890" b="0"/>
            <wp:docPr id="2143382415" name="Picture 1" descr="A computer screen shot of a blu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382415" name="Picture 1" descr="A computer screen shot of a blue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F230F" w14:textId="77777777" w:rsidR="00462632" w:rsidRPr="00462632" w:rsidRDefault="00462632" w:rsidP="00462632">
      <w:pPr>
        <w:pStyle w:val="ListParagraph"/>
        <w:numPr>
          <w:ilvl w:val="0"/>
          <w:numId w:val="2"/>
        </w:numPr>
      </w:pPr>
      <w:r w:rsidRPr="00462632">
        <w:rPr>
          <w:b/>
          <w:bCs/>
        </w:rPr>
        <w:t>Occurrences of "Hadoop"</w:t>
      </w:r>
      <w:r w:rsidRPr="00462632">
        <w:t>: The word "Hadoop" appears 5 times in the file.</w:t>
      </w:r>
    </w:p>
    <w:p w14:paraId="04E0B1B9" w14:textId="77777777" w:rsidR="00462632" w:rsidRPr="00462632" w:rsidRDefault="00462632" w:rsidP="00462632">
      <w:pPr>
        <w:pStyle w:val="ListParagraph"/>
        <w:numPr>
          <w:ilvl w:val="0"/>
          <w:numId w:val="2"/>
        </w:numPr>
      </w:pPr>
      <w:r w:rsidRPr="00462632">
        <w:rPr>
          <w:b/>
          <w:bCs/>
        </w:rPr>
        <w:t>Most Common Word</w:t>
      </w:r>
      <w:r w:rsidRPr="00462632">
        <w:t xml:space="preserve">: The most common word appears to </w:t>
      </w:r>
      <w:proofErr w:type="gramStart"/>
      <w:r w:rsidRPr="00462632">
        <w:t xml:space="preserve">be </w:t>
      </w:r>
      <w:r w:rsidRPr="00462632">
        <w:rPr>
          <w:b/>
          <w:bCs/>
        </w:rPr>
        <w:t>,</w:t>
      </w:r>
      <w:proofErr w:type="gramEnd"/>
      <w:r w:rsidRPr="00462632">
        <w:t xml:space="preserve"> (a comma) with 41 occurrences. This indicates that punctuation was not fully removed in the word splitting process. To get a more meaningful result, you might consider enhancing the word-splitting logic to better handle punctuation.</w:t>
      </w:r>
    </w:p>
    <w:p w14:paraId="3B0EAD52" w14:textId="77777777" w:rsidR="00462632" w:rsidRPr="00462632" w:rsidRDefault="00462632" w:rsidP="00462632">
      <w:pPr>
        <w:pStyle w:val="ListParagraph"/>
        <w:numPr>
          <w:ilvl w:val="0"/>
          <w:numId w:val="2"/>
        </w:numPr>
      </w:pPr>
      <w:r w:rsidRPr="00462632">
        <w:rPr>
          <w:b/>
          <w:bCs/>
        </w:rPr>
        <w:t>Least Common Word</w:t>
      </w:r>
      <w:r w:rsidRPr="00462632">
        <w:t>: The least common word is "integration," occurring just once.</w:t>
      </w:r>
    </w:p>
    <w:p w14:paraId="5D10BE37" w14:textId="77777777" w:rsidR="00462632" w:rsidRDefault="00462632" w:rsidP="0036233E">
      <w:pPr>
        <w:pStyle w:val="ListParagraph"/>
      </w:pPr>
    </w:p>
    <w:p w14:paraId="4C53FA04" w14:textId="416D8783" w:rsidR="00D10DCE" w:rsidRDefault="002B7FC7" w:rsidP="0036233E">
      <w:pPr>
        <w:pStyle w:val="ListParagraph"/>
        <w:numPr>
          <w:ilvl w:val="0"/>
          <w:numId w:val="1"/>
        </w:numPr>
      </w:pPr>
      <w:r>
        <w:br/>
      </w:r>
      <w:r w:rsidR="002B7C03">
        <w:t>It took</w:t>
      </w:r>
      <w:r w:rsidR="005412CA">
        <w:t xml:space="preserve"> 0.6 second.</w:t>
      </w:r>
      <w:r w:rsidR="00D10DCE">
        <w:br/>
      </w:r>
      <w:r w:rsidRPr="002B7FC7">
        <w:rPr>
          <w:noProof/>
        </w:rPr>
        <w:lastRenderedPageBreak/>
        <w:drawing>
          <wp:inline distT="0" distB="0" distL="0" distR="0" wp14:anchorId="4B9A9F8F" wp14:editId="25FDBB06">
            <wp:extent cx="5943600" cy="1204595"/>
            <wp:effectExtent l="0" t="0" r="0" b="0"/>
            <wp:docPr id="7779037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90375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0DCE">
        <w:br/>
      </w:r>
    </w:p>
    <w:p w14:paraId="17C71510" w14:textId="5B4E961F" w:rsidR="00D10DCE" w:rsidRDefault="007227C7" w:rsidP="001E0BCF">
      <w:pPr>
        <w:pStyle w:val="ListParagraph"/>
      </w:pPr>
      <w:r>
        <w:t>The code used during the lab:</w:t>
      </w:r>
    </w:p>
    <w:p w14:paraId="5270133B" w14:textId="77777777" w:rsidR="007227C7" w:rsidRDefault="007227C7" w:rsidP="007227C7">
      <w:pPr>
        <w:pStyle w:val="ListParagraph"/>
      </w:pPr>
      <w:r>
        <w:t>Windows PowerShell</w:t>
      </w:r>
    </w:p>
    <w:p w14:paraId="309E9820" w14:textId="77777777" w:rsidR="007227C7" w:rsidRDefault="007227C7" w:rsidP="007227C7">
      <w:pPr>
        <w:pStyle w:val="ListParagraph"/>
      </w:pPr>
      <w:r>
        <w:t>Copyright (C) Microsoft Corporation. All rights reserved.</w:t>
      </w:r>
    </w:p>
    <w:p w14:paraId="4F3EC75C" w14:textId="77777777" w:rsidR="007227C7" w:rsidRDefault="007227C7" w:rsidP="007227C7">
      <w:pPr>
        <w:pStyle w:val="ListParagraph"/>
      </w:pPr>
    </w:p>
    <w:p w14:paraId="3672F60E" w14:textId="77777777" w:rsidR="007227C7" w:rsidRDefault="007227C7" w:rsidP="007227C7">
      <w:pPr>
        <w:pStyle w:val="ListParagraph"/>
      </w:pPr>
      <w:r>
        <w:t xml:space="preserve">Try the new cross-platform PowerShell </w:t>
      </w:r>
      <w:proofErr w:type="gramStart"/>
      <w:r>
        <w:t>https://aka.ms/pscore6</w:t>
      </w:r>
      <w:proofErr w:type="gramEnd"/>
    </w:p>
    <w:p w14:paraId="7356448F" w14:textId="77777777" w:rsidR="007227C7" w:rsidRDefault="007227C7" w:rsidP="007227C7">
      <w:pPr>
        <w:pStyle w:val="ListParagraph"/>
      </w:pPr>
    </w:p>
    <w:p w14:paraId="4F911B1C" w14:textId="77777777" w:rsidR="007227C7" w:rsidRDefault="007227C7" w:rsidP="007227C7">
      <w:pPr>
        <w:pStyle w:val="ListParagraph"/>
      </w:pPr>
      <w:r>
        <w:t>PS C:\Users\MikeZihanMa&gt; where spark-shell</w:t>
      </w:r>
    </w:p>
    <w:p w14:paraId="0CC9D013" w14:textId="77777777" w:rsidR="007227C7" w:rsidRDefault="007227C7" w:rsidP="007227C7">
      <w:pPr>
        <w:pStyle w:val="ListParagraph"/>
      </w:pPr>
      <w:r>
        <w:t>PS C:\Users\MikeZihanMa&gt; cd</w:t>
      </w:r>
      <w:proofErr w:type="gramStart"/>
      <w:r>
        <w:t xml:space="preserve"> ..</w:t>
      </w:r>
      <w:proofErr w:type="gramEnd"/>
    </w:p>
    <w:p w14:paraId="354026A5" w14:textId="77777777" w:rsidR="007227C7" w:rsidRDefault="007227C7" w:rsidP="007227C7">
      <w:pPr>
        <w:pStyle w:val="ListParagraph"/>
      </w:pPr>
      <w:r>
        <w:t>PS C:\Users&gt; cd</w:t>
      </w:r>
      <w:proofErr w:type="gramStart"/>
      <w:r>
        <w:t xml:space="preserve"> ..</w:t>
      </w:r>
      <w:proofErr w:type="gramEnd"/>
    </w:p>
    <w:p w14:paraId="79175530" w14:textId="77777777" w:rsidR="007227C7" w:rsidRDefault="007227C7" w:rsidP="007227C7">
      <w:pPr>
        <w:pStyle w:val="ListParagraph"/>
      </w:pPr>
      <w:r>
        <w:t>PS C:\&gt; ls</w:t>
      </w:r>
    </w:p>
    <w:p w14:paraId="0F2C1D0F" w14:textId="77777777" w:rsidR="007227C7" w:rsidRDefault="007227C7" w:rsidP="007227C7">
      <w:pPr>
        <w:pStyle w:val="ListParagraph"/>
      </w:pPr>
    </w:p>
    <w:p w14:paraId="2A637D6D" w14:textId="77777777" w:rsidR="007227C7" w:rsidRDefault="007227C7" w:rsidP="007227C7">
      <w:pPr>
        <w:pStyle w:val="ListParagraph"/>
      </w:pPr>
    </w:p>
    <w:p w14:paraId="45CF822F" w14:textId="77777777" w:rsidR="007227C7" w:rsidRDefault="007227C7" w:rsidP="007227C7">
      <w:pPr>
        <w:pStyle w:val="ListParagraph"/>
      </w:pPr>
      <w:r>
        <w:t xml:space="preserve">    Directory: C:\</w:t>
      </w:r>
    </w:p>
    <w:p w14:paraId="44C218C5" w14:textId="77777777" w:rsidR="007227C7" w:rsidRDefault="007227C7" w:rsidP="007227C7">
      <w:pPr>
        <w:pStyle w:val="ListParagraph"/>
      </w:pPr>
    </w:p>
    <w:p w14:paraId="653D1348" w14:textId="77777777" w:rsidR="007227C7" w:rsidRDefault="007227C7" w:rsidP="007227C7">
      <w:pPr>
        <w:pStyle w:val="ListParagraph"/>
      </w:pPr>
    </w:p>
    <w:p w14:paraId="7319A990" w14:textId="77777777" w:rsidR="007227C7" w:rsidRDefault="007227C7" w:rsidP="007227C7">
      <w:pPr>
        <w:pStyle w:val="ListParagraph"/>
      </w:pPr>
      <w:r>
        <w:t xml:space="preserve">Mode                 </w:t>
      </w:r>
      <w:proofErr w:type="spellStart"/>
      <w:r>
        <w:t>LastWriteTime</w:t>
      </w:r>
      <w:proofErr w:type="spellEnd"/>
      <w:r>
        <w:t xml:space="preserve">         Length Name</w:t>
      </w:r>
    </w:p>
    <w:p w14:paraId="3A8AF58B" w14:textId="77777777" w:rsidR="007227C7" w:rsidRDefault="007227C7" w:rsidP="007227C7">
      <w:pPr>
        <w:pStyle w:val="ListParagraph"/>
      </w:pPr>
      <w:r>
        <w:t>----                 -------------         ------ ----</w:t>
      </w:r>
    </w:p>
    <w:p w14:paraId="7FFAB5A0" w14:textId="77777777" w:rsidR="007227C7" w:rsidRDefault="007227C7" w:rsidP="007227C7">
      <w:pPr>
        <w:pStyle w:val="ListParagraph"/>
      </w:pPr>
      <w:r>
        <w:t>d-----         2021/9/20     15:00                Coq</w:t>
      </w:r>
    </w:p>
    <w:p w14:paraId="5016BD0D" w14:textId="77777777" w:rsidR="007227C7" w:rsidRDefault="007227C7" w:rsidP="007227C7">
      <w:pPr>
        <w:pStyle w:val="ListParagraph"/>
      </w:pPr>
      <w:r>
        <w:t>d-----         2022/4/24     20:43                cs310</w:t>
      </w:r>
    </w:p>
    <w:p w14:paraId="135F745E" w14:textId="77777777" w:rsidR="007227C7" w:rsidRDefault="007227C7" w:rsidP="007227C7">
      <w:pPr>
        <w:pStyle w:val="ListParagraph"/>
      </w:pPr>
      <w:r>
        <w:t>d-----         2021/9/28      3:16                data</w:t>
      </w:r>
    </w:p>
    <w:p w14:paraId="4FFFE90E" w14:textId="77777777" w:rsidR="007227C7" w:rsidRDefault="007227C7" w:rsidP="007227C7">
      <w:pPr>
        <w:pStyle w:val="ListParagraph"/>
      </w:pPr>
      <w:r>
        <w:t>d-----         2023/10/7     19:54                Intel</w:t>
      </w:r>
    </w:p>
    <w:p w14:paraId="279C8CB0" w14:textId="77777777" w:rsidR="007227C7" w:rsidRDefault="007227C7" w:rsidP="007227C7">
      <w:pPr>
        <w:pStyle w:val="ListParagraph"/>
      </w:pPr>
      <w:r>
        <w:t>d-----         2023/12/2     17:54                java8</w:t>
      </w:r>
    </w:p>
    <w:p w14:paraId="3BCE042B" w14:textId="77777777" w:rsidR="007227C7" w:rsidRDefault="007227C7" w:rsidP="007227C7">
      <w:pPr>
        <w:pStyle w:val="ListParagraph"/>
      </w:pPr>
      <w:r>
        <w:t>d-----         2023/12/5      3:12                New folder</w:t>
      </w:r>
    </w:p>
    <w:p w14:paraId="6982C35B" w14:textId="77777777" w:rsidR="007227C7" w:rsidRDefault="007227C7" w:rsidP="007227C7">
      <w:pPr>
        <w:pStyle w:val="ListParagraph"/>
      </w:pPr>
      <w:r>
        <w:t>d-----         2023/12/2     17:54                New folder (2)</w:t>
      </w:r>
    </w:p>
    <w:p w14:paraId="588D5CD0" w14:textId="77777777" w:rsidR="007227C7" w:rsidRDefault="007227C7" w:rsidP="007227C7">
      <w:pPr>
        <w:pStyle w:val="ListParagraph"/>
      </w:pPr>
      <w:r>
        <w:t>d-----          2019/9/5     12:47                NVIDIA</w:t>
      </w:r>
    </w:p>
    <w:p w14:paraId="422E80D6" w14:textId="77777777" w:rsidR="007227C7" w:rsidRDefault="007227C7" w:rsidP="007227C7">
      <w:pPr>
        <w:pStyle w:val="ListParagraph"/>
      </w:pPr>
      <w:r>
        <w:t xml:space="preserve">d-----         2019/12/7      4:14                </w:t>
      </w:r>
      <w:proofErr w:type="spellStart"/>
      <w:r>
        <w:t>PerfLogs</w:t>
      </w:r>
      <w:proofErr w:type="spellEnd"/>
    </w:p>
    <w:p w14:paraId="0D117374" w14:textId="77777777" w:rsidR="007227C7" w:rsidRDefault="007227C7" w:rsidP="007227C7">
      <w:pPr>
        <w:pStyle w:val="ListParagraph"/>
      </w:pPr>
      <w:r>
        <w:t>d-----         2023/12/2     17:54                Program Files</w:t>
      </w:r>
    </w:p>
    <w:p w14:paraId="7186D738" w14:textId="77777777" w:rsidR="007227C7" w:rsidRDefault="007227C7" w:rsidP="007227C7">
      <w:pPr>
        <w:pStyle w:val="ListParagraph"/>
      </w:pPr>
      <w:r>
        <w:t>d-r---        2023/10/13     11:42                Program Files (x86)</w:t>
      </w:r>
    </w:p>
    <w:p w14:paraId="5CFB7461" w14:textId="77777777" w:rsidR="007227C7" w:rsidRDefault="007227C7" w:rsidP="007227C7">
      <w:pPr>
        <w:pStyle w:val="ListParagraph"/>
      </w:pPr>
      <w:r>
        <w:t>d-----         2023/12/8     14:39                spark-3.5.0-bin-hadoop3</w:t>
      </w:r>
    </w:p>
    <w:p w14:paraId="35ACA2F4" w14:textId="77777777" w:rsidR="007227C7" w:rsidRDefault="007227C7" w:rsidP="007227C7">
      <w:pPr>
        <w:pStyle w:val="ListParagraph"/>
      </w:pPr>
      <w:r>
        <w:t xml:space="preserve">d-----         2020/3/11     22:26                </w:t>
      </w:r>
      <w:proofErr w:type="spellStart"/>
      <w:r>
        <w:t>symcache</w:t>
      </w:r>
      <w:proofErr w:type="spellEnd"/>
    </w:p>
    <w:p w14:paraId="3AF42BD4" w14:textId="77777777" w:rsidR="007227C7" w:rsidRDefault="007227C7" w:rsidP="007227C7">
      <w:pPr>
        <w:pStyle w:val="ListParagraph"/>
      </w:pPr>
      <w:r>
        <w:t>d-----        2020/10/28      4:17                temp</w:t>
      </w:r>
    </w:p>
    <w:p w14:paraId="44423EE7" w14:textId="77777777" w:rsidR="007227C7" w:rsidRDefault="007227C7" w:rsidP="007227C7">
      <w:pPr>
        <w:pStyle w:val="ListParagraph"/>
      </w:pPr>
      <w:r>
        <w:t>d-r---         2021/3/28      3:16                Users</w:t>
      </w:r>
    </w:p>
    <w:p w14:paraId="3C740A6C" w14:textId="77777777" w:rsidR="007227C7" w:rsidRDefault="007227C7" w:rsidP="007227C7">
      <w:pPr>
        <w:pStyle w:val="ListParagraph"/>
      </w:pPr>
      <w:r>
        <w:t>d-----        2023/11/17      0:45                Windows</w:t>
      </w:r>
    </w:p>
    <w:p w14:paraId="4AC0974B" w14:textId="77777777" w:rsidR="007227C7" w:rsidRDefault="007227C7" w:rsidP="007227C7">
      <w:pPr>
        <w:pStyle w:val="ListParagraph"/>
      </w:pPr>
      <w:r>
        <w:t>-a----        2021/11/30     23:32            963 mysql_install_log.txt</w:t>
      </w:r>
    </w:p>
    <w:p w14:paraId="5978EBB7" w14:textId="77777777" w:rsidR="007227C7" w:rsidRDefault="007227C7" w:rsidP="007227C7">
      <w:pPr>
        <w:pStyle w:val="ListParagraph"/>
      </w:pPr>
    </w:p>
    <w:p w14:paraId="0EF7B2A9" w14:textId="77777777" w:rsidR="007227C7" w:rsidRDefault="007227C7" w:rsidP="007227C7">
      <w:pPr>
        <w:pStyle w:val="ListParagraph"/>
      </w:pPr>
    </w:p>
    <w:p w14:paraId="4F8DB571" w14:textId="77777777" w:rsidR="007227C7" w:rsidRDefault="007227C7" w:rsidP="007227C7">
      <w:pPr>
        <w:pStyle w:val="ListParagraph"/>
      </w:pPr>
      <w:r>
        <w:t>PS C:\&gt; cd .\spark-3.5.0-bin-hadoop3\</w:t>
      </w:r>
    </w:p>
    <w:p w14:paraId="0A7684CC" w14:textId="77777777" w:rsidR="007227C7" w:rsidRDefault="007227C7" w:rsidP="007227C7">
      <w:pPr>
        <w:pStyle w:val="ListParagraph"/>
      </w:pPr>
      <w:r>
        <w:lastRenderedPageBreak/>
        <w:t>PS C:\spark-3.5.0-bin-hadoop3&gt; ls</w:t>
      </w:r>
    </w:p>
    <w:p w14:paraId="7FD14A4A" w14:textId="77777777" w:rsidR="007227C7" w:rsidRDefault="007227C7" w:rsidP="007227C7">
      <w:pPr>
        <w:pStyle w:val="ListParagraph"/>
      </w:pPr>
    </w:p>
    <w:p w14:paraId="1B1C0454" w14:textId="77777777" w:rsidR="007227C7" w:rsidRDefault="007227C7" w:rsidP="007227C7">
      <w:pPr>
        <w:pStyle w:val="ListParagraph"/>
      </w:pPr>
    </w:p>
    <w:p w14:paraId="1CDEBF58" w14:textId="77777777" w:rsidR="007227C7" w:rsidRDefault="007227C7" w:rsidP="007227C7">
      <w:pPr>
        <w:pStyle w:val="ListParagraph"/>
      </w:pPr>
      <w:r>
        <w:t xml:space="preserve">    Directory: C:\spark-3.5.0-bin-hadoop3</w:t>
      </w:r>
    </w:p>
    <w:p w14:paraId="285F489F" w14:textId="77777777" w:rsidR="007227C7" w:rsidRDefault="007227C7" w:rsidP="007227C7">
      <w:pPr>
        <w:pStyle w:val="ListParagraph"/>
      </w:pPr>
    </w:p>
    <w:p w14:paraId="6A71B155" w14:textId="77777777" w:rsidR="007227C7" w:rsidRDefault="007227C7" w:rsidP="007227C7">
      <w:pPr>
        <w:pStyle w:val="ListParagraph"/>
      </w:pPr>
    </w:p>
    <w:p w14:paraId="26AD0536" w14:textId="77777777" w:rsidR="007227C7" w:rsidRDefault="007227C7" w:rsidP="007227C7">
      <w:pPr>
        <w:pStyle w:val="ListParagraph"/>
      </w:pPr>
      <w:r>
        <w:t xml:space="preserve">Mode                 </w:t>
      </w:r>
      <w:proofErr w:type="spellStart"/>
      <w:r>
        <w:t>LastWriteTime</w:t>
      </w:r>
      <w:proofErr w:type="spellEnd"/>
      <w:r>
        <w:t xml:space="preserve">         Length Name</w:t>
      </w:r>
    </w:p>
    <w:p w14:paraId="56ADC1B5" w14:textId="77777777" w:rsidR="007227C7" w:rsidRDefault="007227C7" w:rsidP="007227C7">
      <w:pPr>
        <w:pStyle w:val="ListParagraph"/>
      </w:pPr>
      <w:r>
        <w:t>----                 -------------         ------ ----</w:t>
      </w:r>
    </w:p>
    <w:p w14:paraId="62ED1578" w14:textId="77777777" w:rsidR="007227C7" w:rsidRDefault="007227C7" w:rsidP="007227C7">
      <w:pPr>
        <w:pStyle w:val="ListParagraph"/>
      </w:pPr>
      <w:r>
        <w:t>d-----         2023/12/8     14:38                bin</w:t>
      </w:r>
    </w:p>
    <w:p w14:paraId="3C5D78D5" w14:textId="77777777" w:rsidR="007227C7" w:rsidRDefault="007227C7" w:rsidP="007227C7">
      <w:pPr>
        <w:pStyle w:val="ListParagraph"/>
      </w:pPr>
      <w:r>
        <w:t>d-----         2023/12/8     14:38                conf</w:t>
      </w:r>
    </w:p>
    <w:p w14:paraId="68F14DDB" w14:textId="77777777" w:rsidR="007227C7" w:rsidRDefault="007227C7" w:rsidP="007227C7">
      <w:pPr>
        <w:pStyle w:val="ListParagraph"/>
      </w:pPr>
      <w:r>
        <w:t>d-----         2023/12/8     14:37                data</w:t>
      </w:r>
    </w:p>
    <w:p w14:paraId="0C44B988" w14:textId="77777777" w:rsidR="007227C7" w:rsidRDefault="007227C7" w:rsidP="007227C7">
      <w:pPr>
        <w:pStyle w:val="ListParagraph"/>
      </w:pPr>
      <w:r>
        <w:t>d-----         2023/12/8     14:37                examples</w:t>
      </w:r>
    </w:p>
    <w:p w14:paraId="438E4A42" w14:textId="77777777" w:rsidR="007227C7" w:rsidRDefault="007227C7" w:rsidP="007227C7">
      <w:pPr>
        <w:pStyle w:val="ListParagraph"/>
      </w:pPr>
      <w:r>
        <w:t>d-----         2023/12/8     14:38                jars</w:t>
      </w:r>
    </w:p>
    <w:p w14:paraId="44C39420" w14:textId="77777777" w:rsidR="007227C7" w:rsidRDefault="007227C7" w:rsidP="007227C7">
      <w:pPr>
        <w:pStyle w:val="ListParagraph"/>
      </w:pPr>
      <w:r>
        <w:t xml:space="preserve">d-----         2023/12/8     14:37                </w:t>
      </w:r>
      <w:proofErr w:type="spellStart"/>
      <w:r>
        <w:t>kubernetes</w:t>
      </w:r>
      <w:proofErr w:type="spellEnd"/>
    </w:p>
    <w:p w14:paraId="1E167AC6" w14:textId="77777777" w:rsidR="007227C7" w:rsidRDefault="007227C7" w:rsidP="007227C7">
      <w:pPr>
        <w:pStyle w:val="ListParagraph"/>
      </w:pPr>
      <w:r>
        <w:t>d-----         2023/12/8     14:37                licenses</w:t>
      </w:r>
    </w:p>
    <w:p w14:paraId="5F70CE07" w14:textId="77777777" w:rsidR="007227C7" w:rsidRDefault="007227C7" w:rsidP="007227C7">
      <w:pPr>
        <w:pStyle w:val="ListParagraph"/>
      </w:pPr>
      <w:r>
        <w:t>d-----         2023/12/8     14:37                python</w:t>
      </w:r>
    </w:p>
    <w:p w14:paraId="059CC30E" w14:textId="77777777" w:rsidR="007227C7" w:rsidRDefault="007227C7" w:rsidP="007227C7">
      <w:pPr>
        <w:pStyle w:val="ListParagraph"/>
      </w:pPr>
      <w:r>
        <w:t>d-----         2023/12/8     14:37                R</w:t>
      </w:r>
    </w:p>
    <w:p w14:paraId="69F3A1C3" w14:textId="77777777" w:rsidR="007227C7" w:rsidRDefault="007227C7" w:rsidP="007227C7">
      <w:pPr>
        <w:pStyle w:val="ListParagraph"/>
      </w:pPr>
      <w:r>
        <w:t xml:space="preserve">d-----         2023/12/8     14:37                </w:t>
      </w:r>
      <w:proofErr w:type="spellStart"/>
      <w:r>
        <w:t>sbin</w:t>
      </w:r>
      <w:proofErr w:type="spellEnd"/>
    </w:p>
    <w:p w14:paraId="4291A017" w14:textId="77777777" w:rsidR="007227C7" w:rsidRDefault="007227C7" w:rsidP="007227C7">
      <w:pPr>
        <w:pStyle w:val="ListParagraph"/>
      </w:pPr>
      <w:r>
        <w:t>d-----         2023/12/8     14:37                yarn</w:t>
      </w:r>
    </w:p>
    <w:p w14:paraId="67B75B8F" w14:textId="77777777" w:rsidR="007227C7" w:rsidRDefault="007227C7" w:rsidP="007227C7">
      <w:pPr>
        <w:pStyle w:val="ListParagraph"/>
      </w:pPr>
      <w:r>
        <w:t xml:space="preserve">-a----          2023/9/8     22:08          22916 </w:t>
      </w:r>
      <w:proofErr w:type="gramStart"/>
      <w:r>
        <w:t>LICENSE</w:t>
      </w:r>
      <w:proofErr w:type="gramEnd"/>
    </w:p>
    <w:p w14:paraId="0040688D" w14:textId="77777777" w:rsidR="007227C7" w:rsidRDefault="007227C7" w:rsidP="007227C7">
      <w:pPr>
        <w:pStyle w:val="ListParagraph"/>
      </w:pPr>
      <w:r>
        <w:t xml:space="preserve">-a----          2023/9/8     22:08          57842 </w:t>
      </w:r>
      <w:proofErr w:type="gramStart"/>
      <w:r>
        <w:t>NOTICE</w:t>
      </w:r>
      <w:proofErr w:type="gramEnd"/>
    </w:p>
    <w:p w14:paraId="41F79668" w14:textId="77777777" w:rsidR="007227C7" w:rsidRDefault="007227C7" w:rsidP="007227C7">
      <w:pPr>
        <w:pStyle w:val="ListParagraph"/>
      </w:pPr>
      <w:r>
        <w:t>-a----          2023/9/8     22:08           4605 README.md</w:t>
      </w:r>
    </w:p>
    <w:p w14:paraId="5251DB90" w14:textId="77777777" w:rsidR="007227C7" w:rsidRDefault="007227C7" w:rsidP="007227C7">
      <w:pPr>
        <w:pStyle w:val="ListParagraph"/>
      </w:pPr>
      <w:r>
        <w:t xml:space="preserve">-a----          2023/9/8     22:08            166 </w:t>
      </w:r>
      <w:proofErr w:type="gramStart"/>
      <w:r>
        <w:t>RELEASE</w:t>
      </w:r>
      <w:proofErr w:type="gramEnd"/>
    </w:p>
    <w:p w14:paraId="29610BFD" w14:textId="77777777" w:rsidR="007227C7" w:rsidRDefault="007227C7" w:rsidP="007227C7">
      <w:pPr>
        <w:pStyle w:val="ListParagraph"/>
      </w:pPr>
    </w:p>
    <w:p w14:paraId="0B15B93D" w14:textId="77777777" w:rsidR="007227C7" w:rsidRDefault="007227C7" w:rsidP="007227C7">
      <w:pPr>
        <w:pStyle w:val="ListParagraph"/>
      </w:pPr>
    </w:p>
    <w:p w14:paraId="5B7001D8" w14:textId="77777777" w:rsidR="007227C7" w:rsidRDefault="007227C7" w:rsidP="007227C7">
      <w:pPr>
        <w:pStyle w:val="ListParagraph"/>
      </w:pPr>
      <w:r>
        <w:t>PS C:\spark-3.5.0-bin-hadoop3&gt; java -version</w:t>
      </w:r>
    </w:p>
    <w:p w14:paraId="7303AD82" w14:textId="77777777" w:rsidR="007227C7" w:rsidRDefault="007227C7" w:rsidP="007227C7">
      <w:pPr>
        <w:pStyle w:val="ListParagraph"/>
      </w:pPr>
      <w:r>
        <w:t>java version "1.8.0_391"</w:t>
      </w:r>
    </w:p>
    <w:p w14:paraId="6F243F99" w14:textId="77777777" w:rsidR="007227C7" w:rsidRDefault="007227C7" w:rsidP="007227C7">
      <w:pPr>
        <w:pStyle w:val="ListParagraph"/>
      </w:pPr>
      <w:proofErr w:type="gramStart"/>
      <w:r>
        <w:t>Java(</w:t>
      </w:r>
      <w:proofErr w:type="gramEnd"/>
      <w:r>
        <w:t>TM) SE Runtime Environment (build 1.8.0_391-b13)</w:t>
      </w:r>
    </w:p>
    <w:p w14:paraId="5CA8B5A9" w14:textId="77777777" w:rsidR="007227C7" w:rsidRDefault="007227C7" w:rsidP="007227C7">
      <w:pPr>
        <w:pStyle w:val="ListParagraph"/>
      </w:pPr>
      <w:r>
        <w:t xml:space="preserve">Java </w:t>
      </w:r>
      <w:proofErr w:type="spellStart"/>
      <w:proofErr w:type="gramStart"/>
      <w:r>
        <w:t>HotSpot</w:t>
      </w:r>
      <w:proofErr w:type="spellEnd"/>
      <w:r>
        <w:t>(</w:t>
      </w:r>
      <w:proofErr w:type="gramEnd"/>
      <w:r>
        <w:t>TM) 64-Bit Server VM (build 25.391-b13, mixed mode)</w:t>
      </w:r>
    </w:p>
    <w:p w14:paraId="4F4DEF95" w14:textId="77777777" w:rsidR="007227C7" w:rsidRDefault="007227C7" w:rsidP="007227C7">
      <w:pPr>
        <w:pStyle w:val="ListParagraph"/>
      </w:pPr>
      <w:r>
        <w:t>PS C:\spark-3.5.0-bin-hadoop3</w:t>
      </w:r>
      <w:proofErr w:type="gramStart"/>
      <w:r>
        <w:t>&gt; .</w:t>
      </w:r>
      <w:proofErr w:type="gramEnd"/>
      <w:r>
        <w:t>\bin\spark-shell</w:t>
      </w:r>
    </w:p>
    <w:p w14:paraId="7BED0323" w14:textId="77777777" w:rsidR="007227C7" w:rsidRDefault="007227C7" w:rsidP="007227C7">
      <w:pPr>
        <w:pStyle w:val="ListParagraph"/>
      </w:pPr>
      <w:r>
        <w:t xml:space="preserve">23/12/08 15:16:46 WARN Shell: Did not find winutils.exe: </w:t>
      </w:r>
      <w:proofErr w:type="spellStart"/>
      <w:proofErr w:type="gramStart"/>
      <w:r>
        <w:t>java.io.FileNotFoundException</w:t>
      </w:r>
      <w:proofErr w:type="spellEnd"/>
      <w:proofErr w:type="gramEnd"/>
      <w:r>
        <w:t xml:space="preserve">: </w:t>
      </w:r>
      <w:proofErr w:type="spellStart"/>
      <w:r>
        <w:t>java.io.FileNotFoundException</w:t>
      </w:r>
      <w:proofErr w:type="spellEnd"/>
      <w:r>
        <w:t xml:space="preserve">: HADOOP_HOME and </w:t>
      </w:r>
      <w:proofErr w:type="spellStart"/>
      <w:r>
        <w:t>hadoop.home.dir</w:t>
      </w:r>
      <w:proofErr w:type="spellEnd"/>
      <w:r>
        <w:t xml:space="preserve"> are unset. -see https://wiki.apache.org/hadoop/WindowsProblems</w:t>
      </w:r>
    </w:p>
    <w:p w14:paraId="4E9E5804" w14:textId="77777777" w:rsidR="007227C7" w:rsidRDefault="007227C7" w:rsidP="007227C7">
      <w:pPr>
        <w:pStyle w:val="ListParagraph"/>
      </w:pPr>
      <w:r>
        <w:t>Setting default log level to "WARN".</w:t>
      </w:r>
    </w:p>
    <w:p w14:paraId="2BA36680" w14:textId="77777777" w:rsidR="007227C7" w:rsidRDefault="007227C7" w:rsidP="007227C7">
      <w:pPr>
        <w:pStyle w:val="ListParagraph"/>
      </w:pPr>
      <w:r>
        <w:t xml:space="preserve">To adjust logging level use </w:t>
      </w:r>
      <w:proofErr w:type="spellStart"/>
      <w:proofErr w:type="gramStart"/>
      <w:r>
        <w:t>sc.setLogLevel</w:t>
      </w:r>
      <w:proofErr w:type="spellEnd"/>
      <w:proofErr w:type="gramEnd"/>
      <w:r>
        <w:t>(</w:t>
      </w:r>
      <w:proofErr w:type="spellStart"/>
      <w:r>
        <w:t>newLevel</w:t>
      </w:r>
      <w:proofErr w:type="spellEnd"/>
      <w:r>
        <w:t xml:space="preserve">). For </w:t>
      </w:r>
      <w:proofErr w:type="spellStart"/>
      <w:r>
        <w:t>SparkR</w:t>
      </w:r>
      <w:proofErr w:type="spellEnd"/>
      <w:r>
        <w:t xml:space="preserve">, use </w:t>
      </w:r>
      <w:proofErr w:type="spellStart"/>
      <w:r>
        <w:t>setLogLevel</w:t>
      </w:r>
      <w:proofErr w:type="spellEnd"/>
      <w:r>
        <w:t>(</w:t>
      </w:r>
      <w:proofErr w:type="spellStart"/>
      <w:r>
        <w:t>newLevel</w:t>
      </w:r>
      <w:proofErr w:type="spellEnd"/>
      <w:r>
        <w:t>).</w:t>
      </w:r>
    </w:p>
    <w:p w14:paraId="369FF632" w14:textId="77777777" w:rsidR="007227C7" w:rsidRDefault="007227C7" w:rsidP="007227C7">
      <w:pPr>
        <w:pStyle w:val="ListParagraph"/>
      </w:pPr>
      <w:r>
        <w:t xml:space="preserve">23/12/08 15:16:51 WARN </w:t>
      </w:r>
      <w:proofErr w:type="spellStart"/>
      <w:r>
        <w:t>NativeCodeLoader</w:t>
      </w:r>
      <w:proofErr w:type="spellEnd"/>
      <w:r>
        <w:t>: Unable to load native-</w:t>
      </w:r>
      <w:proofErr w:type="spellStart"/>
      <w:r>
        <w:t>hadoop</w:t>
      </w:r>
      <w:proofErr w:type="spellEnd"/>
      <w:r>
        <w:t xml:space="preserve"> library for your platform... using </w:t>
      </w:r>
      <w:proofErr w:type="spellStart"/>
      <w:r>
        <w:t>builtin</w:t>
      </w:r>
      <w:proofErr w:type="spellEnd"/>
      <w:r>
        <w:t xml:space="preserve">-java classes where </w:t>
      </w:r>
      <w:proofErr w:type="gramStart"/>
      <w:r>
        <w:t>applicable</w:t>
      </w:r>
      <w:proofErr w:type="gramEnd"/>
    </w:p>
    <w:p w14:paraId="31B4B0C2" w14:textId="77777777" w:rsidR="007227C7" w:rsidRDefault="007227C7" w:rsidP="007227C7">
      <w:pPr>
        <w:pStyle w:val="ListParagraph"/>
      </w:pPr>
      <w:r>
        <w:t>Spark context Web UI available at http://PC-Illyasviel:4040</w:t>
      </w:r>
    </w:p>
    <w:p w14:paraId="7BEDDF16" w14:textId="77777777" w:rsidR="007227C7" w:rsidRDefault="007227C7" w:rsidP="007227C7">
      <w:pPr>
        <w:pStyle w:val="ListParagraph"/>
      </w:pPr>
      <w:r>
        <w:t>Spark context available as '</w:t>
      </w:r>
      <w:proofErr w:type="spellStart"/>
      <w:r>
        <w:t>sc</w:t>
      </w:r>
      <w:proofErr w:type="spellEnd"/>
      <w:r>
        <w:t xml:space="preserve">' (master = </w:t>
      </w:r>
      <w:proofErr w:type="gramStart"/>
      <w:r>
        <w:t>local[</w:t>
      </w:r>
      <w:proofErr w:type="gramEnd"/>
      <w:r>
        <w:t>*], app id = local-1702066612973).</w:t>
      </w:r>
    </w:p>
    <w:p w14:paraId="6F943C4F" w14:textId="77777777" w:rsidR="007227C7" w:rsidRDefault="007227C7" w:rsidP="007227C7">
      <w:pPr>
        <w:pStyle w:val="ListParagraph"/>
      </w:pPr>
      <w:r>
        <w:t>Spark session available as 'spark'.</w:t>
      </w:r>
    </w:p>
    <w:p w14:paraId="24DAA381" w14:textId="77777777" w:rsidR="007227C7" w:rsidRDefault="007227C7" w:rsidP="007227C7">
      <w:pPr>
        <w:pStyle w:val="ListParagraph"/>
      </w:pPr>
      <w:r>
        <w:t>Welcome to</w:t>
      </w:r>
    </w:p>
    <w:p w14:paraId="72BF48A1" w14:textId="77777777" w:rsidR="007227C7" w:rsidRDefault="007227C7" w:rsidP="007227C7">
      <w:pPr>
        <w:pStyle w:val="ListParagraph"/>
      </w:pPr>
      <w:r>
        <w:t xml:space="preserve">      ____              __</w:t>
      </w:r>
    </w:p>
    <w:p w14:paraId="2F522E3E" w14:textId="77777777" w:rsidR="007227C7" w:rsidRDefault="007227C7" w:rsidP="007227C7">
      <w:pPr>
        <w:pStyle w:val="ListParagraph"/>
      </w:pPr>
      <w:r>
        <w:t xml:space="preserve">     / __/__  ___ _____/ /__</w:t>
      </w:r>
    </w:p>
    <w:p w14:paraId="7EC4CDC5" w14:textId="77777777" w:rsidR="007227C7" w:rsidRDefault="007227C7" w:rsidP="007227C7">
      <w:pPr>
        <w:pStyle w:val="ListParagraph"/>
      </w:pPr>
      <w:r>
        <w:t xml:space="preserve">    _\ \/ _ \/ _ `/ __/  '_/</w:t>
      </w:r>
    </w:p>
    <w:p w14:paraId="5F17092F" w14:textId="77777777" w:rsidR="007227C7" w:rsidRDefault="007227C7" w:rsidP="007227C7">
      <w:pPr>
        <w:pStyle w:val="ListParagraph"/>
      </w:pPr>
      <w:r>
        <w:lastRenderedPageBreak/>
        <w:t xml:space="preserve">   /___</w:t>
      </w:r>
      <w:proofErr w:type="gramStart"/>
      <w:r>
        <w:t>/ .</w:t>
      </w:r>
      <w:proofErr w:type="gramEnd"/>
      <w:r>
        <w:t>__/\_,_/_/ /_/\_\   version 3.5.0</w:t>
      </w:r>
    </w:p>
    <w:p w14:paraId="11C82B6A" w14:textId="77777777" w:rsidR="007227C7" w:rsidRDefault="007227C7" w:rsidP="007227C7">
      <w:pPr>
        <w:pStyle w:val="ListParagraph"/>
      </w:pPr>
      <w:r>
        <w:t xml:space="preserve">      /_/</w:t>
      </w:r>
    </w:p>
    <w:p w14:paraId="47364518" w14:textId="77777777" w:rsidR="007227C7" w:rsidRDefault="007227C7" w:rsidP="007227C7">
      <w:pPr>
        <w:pStyle w:val="ListParagraph"/>
      </w:pPr>
    </w:p>
    <w:p w14:paraId="08057D6B" w14:textId="77777777" w:rsidR="007227C7" w:rsidRDefault="007227C7" w:rsidP="007227C7">
      <w:pPr>
        <w:pStyle w:val="ListParagraph"/>
      </w:pPr>
      <w:r>
        <w:t xml:space="preserve">Using Scala version 2.12.18 (Java </w:t>
      </w:r>
      <w:proofErr w:type="spellStart"/>
      <w:proofErr w:type="gramStart"/>
      <w:r>
        <w:t>HotSpot</w:t>
      </w:r>
      <w:proofErr w:type="spellEnd"/>
      <w:r>
        <w:t>(</w:t>
      </w:r>
      <w:proofErr w:type="gramEnd"/>
      <w:r>
        <w:t>TM) 64-Bit Server VM, Java 1.8.0_391)</w:t>
      </w:r>
    </w:p>
    <w:p w14:paraId="55A9213A" w14:textId="77777777" w:rsidR="007227C7" w:rsidRDefault="007227C7" w:rsidP="007227C7">
      <w:pPr>
        <w:pStyle w:val="ListParagraph"/>
      </w:pPr>
      <w:r>
        <w:t>Type in expressions to have them evaluated.</w:t>
      </w:r>
    </w:p>
    <w:p w14:paraId="546C801E" w14:textId="77777777" w:rsidR="007227C7" w:rsidRDefault="007227C7" w:rsidP="007227C7">
      <w:pPr>
        <w:pStyle w:val="ListParagraph"/>
      </w:pPr>
      <w:proofErr w:type="gramStart"/>
      <w:r>
        <w:t>Type :help</w:t>
      </w:r>
      <w:proofErr w:type="gramEnd"/>
      <w:r>
        <w:t xml:space="preserve"> for more information.</w:t>
      </w:r>
    </w:p>
    <w:p w14:paraId="617BD4C4" w14:textId="77777777" w:rsidR="007227C7" w:rsidRDefault="007227C7" w:rsidP="007227C7">
      <w:pPr>
        <w:pStyle w:val="ListParagraph"/>
      </w:pPr>
    </w:p>
    <w:p w14:paraId="669E432F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val</w:t>
      </w:r>
      <w:proofErr w:type="spellEnd"/>
      <w:r>
        <w:t xml:space="preserve"> </w:t>
      </w:r>
      <w:proofErr w:type="spellStart"/>
      <w:r>
        <w:t>readmeFile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"C:\spark-3.5.0-bin-hadoop3\README.md")</w:t>
      </w:r>
    </w:p>
    <w:p w14:paraId="60845610" w14:textId="77777777" w:rsidR="007227C7" w:rsidRDefault="007227C7" w:rsidP="007227C7">
      <w:pPr>
        <w:pStyle w:val="ListParagraph"/>
      </w:pPr>
      <w:r>
        <w:t>&lt;console&gt;:1: error: invalid escape character</w:t>
      </w:r>
    </w:p>
    <w:p w14:paraId="4FE6848B" w14:textId="77777777" w:rsidR="007227C7" w:rsidRDefault="007227C7" w:rsidP="007227C7">
      <w:pPr>
        <w:pStyle w:val="ListParagraph"/>
      </w:pPr>
      <w:r>
        <w:t xml:space="preserve">       </w:t>
      </w:r>
      <w:proofErr w:type="spellStart"/>
      <w:r>
        <w:t>val</w:t>
      </w:r>
      <w:proofErr w:type="spellEnd"/>
      <w:r>
        <w:t xml:space="preserve"> </w:t>
      </w:r>
      <w:proofErr w:type="spellStart"/>
      <w:r>
        <w:t>readmeFile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"C:\spark-3.5.0-bin-hadoop3\README.md")</w:t>
      </w:r>
    </w:p>
    <w:p w14:paraId="5977B571" w14:textId="77777777" w:rsidR="007227C7" w:rsidRDefault="007227C7" w:rsidP="007227C7">
      <w:pPr>
        <w:pStyle w:val="ListParagraph"/>
      </w:pPr>
      <w:r>
        <w:t xml:space="preserve">                                        ^</w:t>
      </w:r>
    </w:p>
    <w:p w14:paraId="60788DEF" w14:textId="77777777" w:rsidR="007227C7" w:rsidRDefault="007227C7" w:rsidP="007227C7">
      <w:pPr>
        <w:pStyle w:val="ListParagraph"/>
      </w:pPr>
      <w:r>
        <w:t>&lt;console&gt;:1: error: invalid escape character</w:t>
      </w:r>
    </w:p>
    <w:p w14:paraId="0BE9FA85" w14:textId="77777777" w:rsidR="007227C7" w:rsidRDefault="007227C7" w:rsidP="007227C7">
      <w:pPr>
        <w:pStyle w:val="ListParagraph"/>
      </w:pPr>
      <w:r>
        <w:t xml:space="preserve">       </w:t>
      </w:r>
      <w:proofErr w:type="spellStart"/>
      <w:r>
        <w:t>val</w:t>
      </w:r>
      <w:proofErr w:type="spellEnd"/>
      <w:r>
        <w:t xml:space="preserve"> </w:t>
      </w:r>
      <w:proofErr w:type="spellStart"/>
      <w:r>
        <w:t>readmeFile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"C:\spark-3.5.0-bin-hadoop3\README.md")</w:t>
      </w:r>
    </w:p>
    <w:p w14:paraId="2A3C7AFD" w14:textId="77777777" w:rsidR="007227C7" w:rsidRDefault="007227C7" w:rsidP="007227C7">
      <w:pPr>
        <w:pStyle w:val="ListParagraph"/>
      </w:pPr>
      <w:r>
        <w:t xml:space="preserve">                                                                ^</w:t>
      </w:r>
    </w:p>
    <w:p w14:paraId="6D46F800" w14:textId="77777777" w:rsidR="007227C7" w:rsidRDefault="007227C7" w:rsidP="007227C7">
      <w:pPr>
        <w:pStyle w:val="ListParagraph"/>
      </w:pPr>
    </w:p>
    <w:p w14:paraId="56A50BC3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val</w:t>
      </w:r>
      <w:proofErr w:type="spellEnd"/>
      <w:r>
        <w:t xml:space="preserve"> </w:t>
      </w:r>
      <w:proofErr w:type="spellStart"/>
      <w:r>
        <w:t>readmeFile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"C:/spark-3.5.0-bin-hadoop3/README.md")</w:t>
      </w:r>
    </w:p>
    <w:p w14:paraId="14C12A1C" w14:textId="77777777" w:rsidR="007227C7" w:rsidRDefault="007227C7" w:rsidP="007227C7">
      <w:pPr>
        <w:pStyle w:val="ListParagraph"/>
      </w:pPr>
      <w:proofErr w:type="spellStart"/>
      <w:r>
        <w:t>readmeFile</w:t>
      </w:r>
      <w:proofErr w:type="spellEnd"/>
      <w:r>
        <w:t xml:space="preserve">: </w:t>
      </w:r>
      <w:proofErr w:type="spellStart"/>
      <w:proofErr w:type="gramStart"/>
      <w:r>
        <w:t>org.apache.spark.rdd.RDD</w:t>
      </w:r>
      <w:proofErr w:type="spellEnd"/>
      <w:r>
        <w:t>[</w:t>
      </w:r>
      <w:proofErr w:type="gramEnd"/>
      <w:r>
        <w:t xml:space="preserve">String] = C:/spark-3.5.0-bin-hadoop3/README.md </w:t>
      </w:r>
      <w:proofErr w:type="spellStart"/>
      <w:r>
        <w:t>MapPartitionsRDD</w:t>
      </w:r>
      <w:proofErr w:type="spellEnd"/>
      <w:r>
        <w:t xml:space="preserve">[1] at </w:t>
      </w:r>
      <w:proofErr w:type="spellStart"/>
      <w:r>
        <w:t>textFile</w:t>
      </w:r>
      <w:proofErr w:type="spellEnd"/>
      <w:r>
        <w:t xml:space="preserve"> at &lt;console&gt;:23</w:t>
      </w:r>
    </w:p>
    <w:p w14:paraId="517927B9" w14:textId="77777777" w:rsidR="007227C7" w:rsidRDefault="007227C7" w:rsidP="007227C7">
      <w:pPr>
        <w:pStyle w:val="ListParagraph"/>
      </w:pPr>
    </w:p>
    <w:p w14:paraId="2FF5BCD9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readmeFile.cache</w:t>
      </w:r>
      <w:proofErr w:type="spellEnd"/>
      <w:r>
        <w:t>()</w:t>
      </w:r>
    </w:p>
    <w:p w14:paraId="015AA61B" w14:textId="77777777" w:rsidR="007227C7" w:rsidRDefault="007227C7" w:rsidP="007227C7">
      <w:pPr>
        <w:pStyle w:val="ListParagraph"/>
      </w:pPr>
      <w:r>
        <w:t xml:space="preserve">res0: </w:t>
      </w:r>
      <w:proofErr w:type="spellStart"/>
      <w:r>
        <w:t>readmeFile.type</w:t>
      </w:r>
      <w:proofErr w:type="spellEnd"/>
      <w:r>
        <w:t xml:space="preserve"> = C:/spark-3.5.0-bin-hadoop3/README.md </w:t>
      </w:r>
      <w:proofErr w:type="spellStart"/>
      <w:proofErr w:type="gramStart"/>
      <w:r>
        <w:t>MapPartitionsRDD</w:t>
      </w:r>
      <w:proofErr w:type="spellEnd"/>
      <w:r>
        <w:t>[</w:t>
      </w:r>
      <w:proofErr w:type="gramEnd"/>
      <w:r>
        <w:t xml:space="preserve">1] at </w:t>
      </w:r>
      <w:proofErr w:type="spellStart"/>
      <w:r>
        <w:t>textFile</w:t>
      </w:r>
      <w:proofErr w:type="spellEnd"/>
      <w:r>
        <w:t xml:space="preserve"> at &lt;console&gt;:23</w:t>
      </w:r>
    </w:p>
    <w:p w14:paraId="0DA3020C" w14:textId="77777777" w:rsidR="007227C7" w:rsidRDefault="007227C7" w:rsidP="007227C7">
      <w:pPr>
        <w:pStyle w:val="ListParagraph"/>
      </w:pPr>
    </w:p>
    <w:p w14:paraId="41924E97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val</w:t>
      </w:r>
      <w:proofErr w:type="spellEnd"/>
      <w:r>
        <w:t xml:space="preserve"> words = </w:t>
      </w:r>
      <w:proofErr w:type="spellStart"/>
      <w:r>
        <w:t>readmeFile.flatMap</w:t>
      </w:r>
      <w:proofErr w:type="spellEnd"/>
      <w:r>
        <w:t xml:space="preserve">(line =&gt; </w:t>
      </w:r>
      <w:proofErr w:type="spellStart"/>
      <w:proofErr w:type="gramStart"/>
      <w:r>
        <w:t>line.split</w:t>
      </w:r>
      <w:proofErr w:type="spellEnd"/>
      <w:proofErr w:type="gramEnd"/>
      <w:r>
        <w:t>("\\s+"))</w:t>
      </w:r>
    </w:p>
    <w:p w14:paraId="24DDE018" w14:textId="77777777" w:rsidR="007227C7" w:rsidRDefault="007227C7" w:rsidP="007227C7">
      <w:pPr>
        <w:pStyle w:val="ListParagraph"/>
      </w:pPr>
      <w:r>
        <w:t xml:space="preserve">words: </w:t>
      </w:r>
      <w:proofErr w:type="spellStart"/>
      <w:proofErr w:type="gramStart"/>
      <w:r>
        <w:t>org.apache.spark.rdd.RDD</w:t>
      </w:r>
      <w:proofErr w:type="spellEnd"/>
      <w:r>
        <w:t>[</w:t>
      </w:r>
      <w:proofErr w:type="gramEnd"/>
      <w:r>
        <w:t xml:space="preserve">String] = </w:t>
      </w:r>
      <w:proofErr w:type="spellStart"/>
      <w:r>
        <w:t>MapPartitionsRDD</w:t>
      </w:r>
      <w:proofErr w:type="spellEnd"/>
      <w:r>
        <w:t xml:space="preserve">[2] at </w:t>
      </w:r>
      <w:proofErr w:type="spellStart"/>
      <w:r>
        <w:t>flatMap</w:t>
      </w:r>
      <w:proofErr w:type="spellEnd"/>
      <w:r>
        <w:t xml:space="preserve"> at &lt;console&gt;:23</w:t>
      </w:r>
    </w:p>
    <w:p w14:paraId="6EEAC3CB" w14:textId="77777777" w:rsidR="007227C7" w:rsidRDefault="007227C7" w:rsidP="007227C7">
      <w:pPr>
        <w:pStyle w:val="ListParagraph"/>
      </w:pPr>
    </w:p>
    <w:p w14:paraId="3F664319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val</w:t>
      </w:r>
      <w:proofErr w:type="spellEnd"/>
      <w:r>
        <w:t xml:space="preserve"> </w:t>
      </w:r>
      <w:proofErr w:type="spellStart"/>
      <w:r>
        <w:t>wordPairs</w:t>
      </w:r>
      <w:proofErr w:type="spellEnd"/>
      <w:r>
        <w:t xml:space="preserve"> = </w:t>
      </w:r>
      <w:proofErr w:type="spellStart"/>
      <w:proofErr w:type="gramStart"/>
      <w:r>
        <w:t>words.map</w:t>
      </w:r>
      <w:proofErr w:type="spellEnd"/>
      <w:r>
        <w:t>(</w:t>
      </w:r>
      <w:proofErr w:type="gramEnd"/>
      <w:r>
        <w:t>word =&gt; (</w:t>
      </w:r>
      <w:proofErr w:type="spellStart"/>
      <w:r>
        <w:t>word.replaceAll</w:t>
      </w:r>
      <w:proofErr w:type="spellEnd"/>
      <w:r>
        <w:t>("[,.!?:;]", "").</w:t>
      </w:r>
      <w:proofErr w:type="spellStart"/>
      <w:r>
        <w:t>toLowerCase</w:t>
      </w:r>
      <w:proofErr w:type="spellEnd"/>
      <w:r>
        <w:t>, 1))</w:t>
      </w:r>
    </w:p>
    <w:p w14:paraId="5128F5C4" w14:textId="77777777" w:rsidR="007227C7" w:rsidRDefault="007227C7" w:rsidP="007227C7">
      <w:pPr>
        <w:pStyle w:val="ListParagraph"/>
      </w:pPr>
      <w:proofErr w:type="spellStart"/>
      <w:r>
        <w:t>wordPairs</w:t>
      </w:r>
      <w:proofErr w:type="spellEnd"/>
      <w:r>
        <w:t xml:space="preserve">: </w:t>
      </w:r>
      <w:proofErr w:type="spellStart"/>
      <w:proofErr w:type="gramStart"/>
      <w:r>
        <w:t>org.apache.spark.rdd.RDD</w:t>
      </w:r>
      <w:proofErr w:type="spellEnd"/>
      <w:r>
        <w:t>[</w:t>
      </w:r>
      <w:proofErr w:type="gramEnd"/>
      <w:r>
        <w:t xml:space="preserve">(String, Int)] = </w:t>
      </w:r>
      <w:proofErr w:type="spellStart"/>
      <w:r>
        <w:t>MapPartitionsRDD</w:t>
      </w:r>
      <w:proofErr w:type="spellEnd"/>
      <w:r>
        <w:t>[3] at map at &lt;console&gt;:23</w:t>
      </w:r>
    </w:p>
    <w:p w14:paraId="2B693852" w14:textId="77777777" w:rsidR="007227C7" w:rsidRDefault="007227C7" w:rsidP="007227C7">
      <w:pPr>
        <w:pStyle w:val="ListParagraph"/>
      </w:pPr>
    </w:p>
    <w:p w14:paraId="7EA26CA4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val</w:t>
      </w:r>
      <w:proofErr w:type="spellEnd"/>
      <w:r>
        <w:t xml:space="preserve"> </w:t>
      </w:r>
      <w:proofErr w:type="spellStart"/>
      <w:r>
        <w:t>wordCounts</w:t>
      </w:r>
      <w:proofErr w:type="spellEnd"/>
      <w:r>
        <w:t xml:space="preserve"> = </w:t>
      </w:r>
      <w:proofErr w:type="spellStart"/>
      <w:r>
        <w:t>wordPairs.reduceByKey</w:t>
      </w:r>
      <w:proofErr w:type="spellEnd"/>
      <w:r>
        <w:t>((a, b) =&gt; a + b)</w:t>
      </w:r>
    </w:p>
    <w:p w14:paraId="382EBB07" w14:textId="77777777" w:rsidR="007227C7" w:rsidRDefault="007227C7" w:rsidP="007227C7">
      <w:pPr>
        <w:pStyle w:val="ListParagraph"/>
      </w:pPr>
      <w:proofErr w:type="spellStart"/>
      <w:r>
        <w:t>wordCounts</w:t>
      </w:r>
      <w:proofErr w:type="spellEnd"/>
      <w:r>
        <w:t xml:space="preserve">: </w:t>
      </w:r>
      <w:proofErr w:type="spellStart"/>
      <w:proofErr w:type="gramStart"/>
      <w:r>
        <w:t>org.apache.spark.rdd.RDD</w:t>
      </w:r>
      <w:proofErr w:type="spellEnd"/>
      <w:r>
        <w:t>[</w:t>
      </w:r>
      <w:proofErr w:type="gramEnd"/>
      <w:r>
        <w:t xml:space="preserve">(String, Int)] = </w:t>
      </w:r>
      <w:proofErr w:type="spellStart"/>
      <w:r>
        <w:t>ShuffledRDD</w:t>
      </w:r>
      <w:proofErr w:type="spellEnd"/>
      <w:r>
        <w:t xml:space="preserve">[4] at </w:t>
      </w:r>
      <w:proofErr w:type="spellStart"/>
      <w:r>
        <w:t>reduceByKey</w:t>
      </w:r>
      <w:proofErr w:type="spellEnd"/>
      <w:r>
        <w:t xml:space="preserve"> at &lt;console&gt;:23</w:t>
      </w:r>
    </w:p>
    <w:p w14:paraId="73C9C14C" w14:textId="77777777" w:rsidR="007227C7" w:rsidRDefault="007227C7" w:rsidP="007227C7">
      <w:pPr>
        <w:pStyle w:val="ListParagraph"/>
      </w:pPr>
    </w:p>
    <w:p w14:paraId="1E0984EF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r>
        <w:t>val</w:t>
      </w:r>
      <w:proofErr w:type="spellEnd"/>
      <w:r>
        <w:t xml:space="preserve"> results = </w:t>
      </w:r>
      <w:proofErr w:type="spellStart"/>
      <w:r>
        <w:t>wordCounts.collect</w:t>
      </w:r>
      <w:proofErr w:type="spellEnd"/>
      <w:r>
        <w:t>()</w:t>
      </w:r>
    </w:p>
    <w:p w14:paraId="6E3D9645" w14:textId="77777777" w:rsidR="007227C7" w:rsidRDefault="007227C7" w:rsidP="007227C7">
      <w:pPr>
        <w:pStyle w:val="ListParagraph"/>
      </w:pPr>
      <w:r>
        <w:t>results: Array[(String, Int)] = Array((scala,3), (package,2), (this,3), (integration,1), (hive,2), (its,1), (guide,1), (guide](https//</w:t>
      </w:r>
      <w:proofErr w:type="spellStart"/>
      <w:r>
        <w:t>sparkapacheorg</w:t>
      </w:r>
      <w:proofErr w:type="spellEnd"/>
      <w:r>
        <w:t>/</w:t>
      </w:r>
      <w:proofErr w:type="spellStart"/>
      <w:r>
        <w:t>contributinghtml</w:t>
      </w:r>
      <w:proofErr w:type="spellEnd"/>
      <w:r>
        <w:t>),1), ([run,1), (spark](#building-spark),1), (general,2), (have,1), (pre-built,1), (locally,3), (changed,1), (enabling,1), (several,1), (only,1), ([[pypi,1), (basic,1), (first,1), (documentation,5), (testing,1), (graph,1), (info,1), ("yarn",1), ([project,1), (prefer,1), (engine,2), (version,2), (file,1), (analysis,1), (sql,2), (/dev/run-tests,1), (test,1), (hadoop-supported,1), (tips,1), (example,5), (are,1), (params,1), (scala&gt;,1), (provides,1), (refer,2), (configure,1), (["specifying,1), (can,6), (build,3), (when,1), (easiest,1), (how,3), (thread,1), (large-scale,1), ([params]`,1), (interactive,2), (there,1), (maven](https...</w:t>
      </w:r>
    </w:p>
    <w:p w14:paraId="4BBABFEA" w14:textId="77777777" w:rsidR="007227C7" w:rsidRDefault="007227C7" w:rsidP="007227C7">
      <w:pPr>
        <w:pStyle w:val="ListParagraph"/>
      </w:pPr>
    </w:p>
    <w:p w14:paraId="56614EBF" w14:textId="77777777" w:rsidR="007227C7" w:rsidRDefault="007227C7" w:rsidP="007227C7">
      <w:pPr>
        <w:pStyle w:val="ListParagraph"/>
      </w:pPr>
      <w:r>
        <w:lastRenderedPageBreak/>
        <w:t xml:space="preserve">scala&gt; var </w:t>
      </w:r>
      <w:proofErr w:type="spellStart"/>
      <w:r>
        <w:t>hadoopCount</w:t>
      </w:r>
      <w:proofErr w:type="spellEnd"/>
      <w:r>
        <w:t xml:space="preserve"> = 0</w:t>
      </w:r>
    </w:p>
    <w:p w14:paraId="6E16CDF3" w14:textId="77777777" w:rsidR="007227C7" w:rsidRDefault="007227C7" w:rsidP="007227C7">
      <w:pPr>
        <w:pStyle w:val="ListParagraph"/>
      </w:pPr>
      <w:proofErr w:type="spellStart"/>
      <w:r>
        <w:t>hadoopCount</w:t>
      </w:r>
      <w:proofErr w:type="spellEnd"/>
      <w:r>
        <w:t>: Int = 0</w:t>
      </w:r>
    </w:p>
    <w:p w14:paraId="7BE7D7F0" w14:textId="77777777" w:rsidR="007227C7" w:rsidRDefault="007227C7" w:rsidP="007227C7">
      <w:pPr>
        <w:pStyle w:val="ListParagraph"/>
      </w:pPr>
    </w:p>
    <w:p w14:paraId="08540B5A" w14:textId="77777777" w:rsidR="007227C7" w:rsidRDefault="007227C7" w:rsidP="007227C7">
      <w:pPr>
        <w:pStyle w:val="ListParagraph"/>
      </w:pPr>
      <w:r>
        <w:t xml:space="preserve">scala&gt; var </w:t>
      </w:r>
      <w:proofErr w:type="spellStart"/>
      <w:r>
        <w:t>mostCommonWord</w:t>
      </w:r>
      <w:proofErr w:type="spellEnd"/>
      <w:r>
        <w:t xml:space="preserve"> = ""</w:t>
      </w:r>
    </w:p>
    <w:p w14:paraId="1B44243C" w14:textId="77777777" w:rsidR="007227C7" w:rsidRDefault="007227C7" w:rsidP="007227C7">
      <w:pPr>
        <w:pStyle w:val="ListParagraph"/>
      </w:pPr>
      <w:proofErr w:type="spellStart"/>
      <w:r>
        <w:t>mostCommonWord</w:t>
      </w:r>
      <w:proofErr w:type="spellEnd"/>
      <w:r>
        <w:t>: String = ""</w:t>
      </w:r>
    </w:p>
    <w:p w14:paraId="202ECF8A" w14:textId="77777777" w:rsidR="007227C7" w:rsidRDefault="007227C7" w:rsidP="007227C7">
      <w:pPr>
        <w:pStyle w:val="ListParagraph"/>
      </w:pPr>
    </w:p>
    <w:p w14:paraId="3EDCAE62" w14:textId="77777777" w:rsidR="007227C7" w:rsidRDefault="007227C7" w:rsidP="007227C7">
      <w:pPr>
        <w:pStyle w:val="ListParagraph"/>
      </w:pPr>
      <w:r>
        <w:t xml:space="preserve">scala&gt; var </w:t>
      </w:r>
      <w:proofErr w:type="spellStart"/>
      <w:r>
        <w:t>mostCommonCount</w:t>
      </w:r>
      <w:proofErr w:type="spellEnd"/>
      <w:r>
        <w:t xml:space="preserve"> = 0</w:t>
      </w:r>
    </w:p>
    <w:p w14:paraId="331AC9DB" w14:textId="77777777" w:rsidR="007227C7" w:rsidRDefault="007227C7" w:rsidP="007227C7">
      <w:pPr>
        <w:pStyle w:val="ListParagraph"/>
      </w:pPr>
      <w:proofErr w:type="spellStart"/>
      <w:r>
        <w:t>mostCommonCount</w:t>
      </w:r>
      <w:proofErr w:type="spellEnd"/>
      <w:r>
        <w:t>: Int = 0</w:t>
      </w:r>
    </w:p>
    <w:p w14:paraId="25BEB1C0" w14:textId="77777777" w:rsidR="007227C7" w:rsidRDefault="007227C7" w:rsidP="007227C7">
      <w:pPr>
        <w:pStyle w:val="ListParagraph"/>
      </w:pPr>
    </w:p>
    <w:p w14:paraId="1FB5C867" w14:textId="77777777" w:rsidR="007227C7" w:rsidRDefault="007227C7" w:rsidP="007227C7">
      <w:pPr>
        <w:pStyle w:val="ListParagraph"/>
      </w:pPr>
      <w:r>
        <w:t xml:space="preserve">scala&gt; var </w:t>
      </w:r>
      <w:proofErr w:type="spellStart"/>
      <w:r>
        <w:t>leastCommonWord</w:t>
      </w:r>
      <w:proofErr w:type="spellEnd"/>
      <w:r>
        <w:t xml:space="preserve"> = ""</w:t>
      </w:r>
    </w:p>
    <w:p w14:paraId="1BD5CCFF" w14:textId="77777777" w:rsidR="007227C7" w:rsidRDefault="007227C7" w:rsidP="007227C7">
      <w:pPr>
        <w:pStyle w:val="ListParagraph"/>
      </w:pPr>
      <w:proofErr w:type="spellStart"/>
      <w:r>
        <w:t>leastCommonWord</w:t>
      </w:r>
      <w:proofErr w:type="spellEnd"/>
      <w:r>
        <w:t>: String = ""</w:t>
      </w:r>
    </w:p>
    <w:p w14:paraId="7426013D" w14:textId="77777777" w:rsidR="007227C7" w:rsidRDefault="007227C7" w:rsidP="007227C7">
      <w:pPr>
        <w:pStyle w:val="ListParagraph"/>
      </w:pPr>
    </w:p>
    <w:p w14:paraId="710A809C" w14:textId="77777777" w:rsidR="007227C7" w:rsidRDefault="007227C7" w:rsidP="007227C7">
      <w:pPr>
        <w:pStyle w:val="ListParagraph"/>
      </w:pPr>
      <w:r>
        <w:t xml:space="preserve">scala&gt; var </w:t>
      </w:r>
      <w:proofErr w:type="spellStart"/>
      <w:r>
        <w:t>leastCommonCount</w:t>
      </w:r>
      <w:proofErr w:type="spellEnd"/>
      <w:r>
        <w:t xml:space="preserve"> = </w:t>
      </w:r>
      <w:proofErr w:type="spellStart"/>
      <w:r>
        <w:t>Int.MaxValue</w:t>
      </w:r>
      <w:proofErr w:type="spellEnd"/>
    </w:p>
    <w:p w14:paraId="3AF4DFD3" w14:textId="77777777" w:rsidR="007227C7" w:rsidRDefault="007227C7" w:rsidP="007227C7">
      <w:pPr>
        <w:pStyle w:val="ListParagraph"/>
      </w:pPr>
      <w:proofErr w:type="spellStart"/>
      <w:r>
        <w:t>leastCommonCount</w:t>
      </w:r>
      <w:proofErr w:type="spellEnd"/>
      <w:r>
        <w:t>: Int = 2147483647</w:t>
      </w:r>
    </w:p>
    <w:p w14:paraId="5F3B84EE" w14:textId="77777777" w:rsidR="007227C7" w:rsidRDefault="007227C7" w:rsidP="007227C7">
      <w:pPr>
        <w:pStyle w:val="ListParagraph"/>
      </w:pPr>
    </w:p>
    <w:p w14:paraId="09679227" w14:textId="77777777" w:rsidR="007227C7" w:rsidRDefault="007227C7" w:rsidP="007227C7">
      <w:pPr>
        <w:pStyle w:val="ListParagraph"/>
      </w:pPr>
      <w:r>
        <w:t>scala&gt;</w:t>
      </w:r>
    </w:p>
    <w:p w14:paraId="655EA706" w14:textId="77777777" w:rsidR="007227C7" w:rsidRDefault="007227C7" w:rsidP="007227C7">
      <w:pPr>
        <w:pStyle w:val="ListParagraph"/>
      </w:pPr>
    </w:p>
    <w:p w14:paraId="7B3A8E9B" w14:textId="77777777" w:rsidR="007227C7" w:rsidRDefault="007227C7" w:rsidP="007227C7">
      <w:pPr>
        <w:pStyle w:val="ListParagraph"/>
      </w:pPr>
      <w:r>
        <w:t>scala&gt; for ((word, count) &lt;- results) {</w:t>
      </w:r>
    </w:p>
    <w:p w14:paraId="107DD310" w14:textId="77777777" w:rsidR="007227C7" w:rsidRDefault="007227C7" w:rsidP="007227C7">
      <w:pPr>
        <w:pStyle w:val="ListParagraph"/>
      </w:pPr>
      <w:r>
        <w:t xml:space="preserve">     |   if (word == "</w:t>
      </w:r>
      <w:proofErr w:type="spellStart"/>
      <w:r>
        <w:t>hadoop</w:t>
      </w:r>
      <w:proofErr w:type="spellEnd"/>
      <w:r>
        <w:t xml:space="preserve">") </w:t>
      </w:r>
      <w:proofErr w:type="spellStart"/>
      <w:r>
        <w:t>hadoopCount</w:t>
      </w:r>
      <w:proofErr w:type="spellEnd"/>
      <w:r>
        <w:t xml:space="preserve"> = count</w:t>
      </w:r>
    </w:p>
    <w:p w14:paraId="4616BEF1" w14:textId="77777777" w:rsidR="007227C7" w:rsidRDefault="007227C7" w:rsidP="007227C7">
      <w:pPr>
        <w:pStyle w:val="ListParagraph"/>
      </w:pPr>
      <w:r>
        <w:t xml:space="preserve">     |   if (count &gt; </w:t>
      </w:r>
      <w:proofErr w:type="spellStart"/>
      <w:r>
        <w:t>mostCommonCount</w:t>
      </w:r>
      <w:proofErr w:type="spellEnd"/>
      <w:r>
        <w:t>) {</w:t>
      </w:r>
    </w:p>
    <w:p w14:paraId="71A7EAE1" w14:textId="77777777" w:rsidR="007227C7" w:rsidRDefault="007227C7" w:rsidP="007227C7">
      <w:pPr>
        <w:pStyle w:val="ListParagraph"/>
      </w:pPr>
      <w:r>
        <w:t xml:space="preserve">     |     </w:t>
      </w:r>
      <w:proofErr w:type="spellStart"/>
      <w:r>
        <w:t>mostCommonWord</w:t>
      </w:r>
      <w:proofErr w:type="spellEnd"/>
      <w:r>
        <w:t xml:space="preserve"> = word</w:t>
      </w:r>
    </w:p>
    <w:p w14:paraId="51EAB6F1" w14:textId="77777777" w:rsidR="007227C7" w:rsidRDefault="007227C7" w:rsidP="007227C7">
      <w:pPr>
        <w:pStyle w:val="ListParagraph"/>
      </w:pPr>
      <w:r>
        <w:t xml:space="preserve">     |     </w:t>
      </w:r>
      <w:proofErr w:type="spellStart"/>
      <w:r>
        <w:t>mostCommonCount</w:t>
      </w:r>
      <w:proofErr w:type="spellEnd"/>
      <w:r>
        <w:t xml:space="preserve"> = count</w:t>
      </w:r>
    </w:p>
    <w:p w14:paraId="34792979" w14:textId="77777777" w:rsidR="007227C7" w:rsidRDefault="007227C7" w:rsidP="007227C7">
      <w:pPr>
        <w:pStyle w:val="ListParagraph"/>
      </w:pPr>
      <w:r>
        <w:t xml:space="preserve">     |   }</w:t>
      </w:r>
    </w:p>
    <w:p w14:paraId="2738CC58" w14:textId="77777777" w:rsidR="007227C7" w:rsidRDefault="007227C7" w:rsidP="007227C7">
      <w:pPr>
        <w:pStyle w:val="ListParagraph"/>
      </w:pPr>
      <w:r>
        <w:t xml:space="preserve">     |   if (count &lt; </w:t>
      </w:r>
      <w:proofErr w:type="spellStart"/>
      <w:r>
        <w:t>leastCommonCount</w:t>
      </w:r>
      <w:proofErr w:type="spellEnd"/>
      <w:r>
        <w:t xml:space="preserve"> &amp;&amp; count &gt; 0) {</w:t>
      </w:r>
    </w:p>
    <w:p w14:paraId="49040716" w14:textId="77777777" w:rsidR="007227C7" w:rsidRDefault="007227C7" w:rsidP="007227C7">
      <w:pPr>
        <w:pStyle w:val="ListParagraph"/>
      </w:pPr>
      <w:r>
        <w:t xml:space="preserve">     |     </w:t>
      </w:r>
      <w:proofErr w:type="spellStart"/>
      <w:r>
        <w:t>leastCommonWord</w:t>
      </w:r>
      <w:proofErr w:type="spellEnd"/>
      <w:r>
        <w:t xml:space="preserve"> = word</w:t>
      </w:r>
    </w:p>
    <w:p w14:paraId="3A90BCE5" w14:textId="77777777" w:rsidR="007227C7" w:rsidRDefault="007227C7" w:rsidP="007227C7">
      <w:pPr>
        <w:pStyle w:val="ListParagraph"/>
      </w:pPr>
      <w:r>
        <w:t xml:space="preserve">     |     </w:t>
      </w:r>
      <w:proofErr w:type="spellStart"/>
      <w:r>
        <w:t>leastCommonCount</w:t>
      </w:r>
      <w:proofErr w:type="spellEnd"/>
      <w:r>
        <w:t xml:space="preserve"> = count</w:t>
      </w:r>
    </w:p>
    <w:p w14:paraId="5DAB783A" w14:textId="77777777" w:rsidR="007227C7" w:rsidRDefault="007227C7" w:rsidP="007227C7">
      <w:pPr>
        <w:pStyle w:val="ListParagraph"/>
      </w:pPr>
      <w:r>
        <w:t xml:space="preserve">     |   }</w:t>
      </w:r>
    </w:p>
    <w:p w14:paraId="16303D83" w14:textId="77777777" w:rsidR="007227C7" w:rsidRDefault="007227C7" w:rsidP="007227C7">
      <w:pPr>
        <w:pStyle w:val="ListParagraph"/>
      </w:pPr>
      <w:r>
        <w:t xml:space="preserve">     | }</w:t>
      </w:r>
    </w:p>
    <w:p w14:paraId="53B48868" w14:textId="77777777" w:rsidR="007227C7" w:rsidRDefault="007227C7" w:rsidP="007227C7">
      <w:pPr>
        <w:pStyle w:val="ListParagraph"/>
      </w:pPr>
    </w:p>
    <w:p w14:paraId="4FE1D200" w14:textId="77777777" w:rsidR="007227C7" w:rsidRDefault="007227C7" w:rsidP="007227C7">
      <w:pPr>
        <w:pStyle w:val="ListParagraph"/>
      </w:pPr>
      <w:r>
        <w:t>scala&gt;</w:t>
      </w:r>
    </w:p>
    <w:p w14:paraId="25422A23" w14:textId="77777777" w:rsidR="007227C7" w:rsidRDefault="007227C7" w:rsidP="007227C7">
      <w:pPr>
        <w:pStyle w:val="ListParagraph"/>
      </w:pPr>
    </w:p>
    <w:p w14:paraId="765735E9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proofErr w:type="gramStart"/>
      <w:r>
        <w:t>println</w:t>
      </w:r>
      <w:proofErr w:type="spellEnd"/>
      <w:r>
        <w:t>(</w:t>
      </w:r>
      <w:proofErr w:type="spellStart"/>
      <w:proofErr w:type="gramEnd"/>
      <w:r>
        <w:t>s"Hadoop</w:t>
      </w:r>
      <w:proofErr w:type="spellEnd"/>
      <w:r>
        <w:t xml:space="preserve"> Count: $</w:t>
      </w:r>
      <w:proofErr w:type="spellStart"/>
      <w:r>
        <w:t>hadoopCount</w:t>
      </w:r>
      <w:proofErr w:type="spellEnd"/>
      <w:r>
        <w:t>")</w:t>
      </w:r>
    </w:p>
    <w:p w14:paraId="0ABC2A80" w14:textId="77777777" w:rsidR="007227C7" w:rsidRDefault="007227C7" w:rsidP="007227C7">
      <w:pPr>
        <w:pStyle w:val="ListParagraph"/>
      </w:pPr>
      <w:r>
        <w:t>Hadoop Count: 5</w:t>
      </w:r>
    </w:p>
    <w:p w14:paraId="6FB737E7" w14:textId="77777777" w:rsidR="007227C7" w:rsidRDefault="007227C7" w:rsidP="007227C7">
      <w:pPr>
        <w:pStyle w:val="ListParagraph"/>
      </w:pPr>
    </w:p>
    <w:p w14:paraId="62E89D17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proofErr w:type="gramStart"/>
      <w:r>
        <w:t>println</w:t>
      </w:r>
      <w:proofErr w:type="spellEnd"/>
      <w:r>
        <w:t>(</w:t>
      </w:r>
      <w:proofErr w:type="spellStart"/>
      <w:proofErr w:type="gramEnd"/>
      <w:r>
        <w:t>s"Most</w:t>
      </w:r>
      <w:proofErr w:type="spellEnd"/>
      <w:r>
        <w:t xml:space="preserve"> Common Word: $</w:t>
      </w:r>
      <w:proofErr w:type="spellStart"/>
      <w:r>
        <w:t>mostCommonWord</w:t>
      </w:r>
      <w:proofErr w:type="spellEnd"/>
      <w:r>
        <w:t>, Count: $</w:t>
      </w:r>
      <w:proofErr w:type="spellStart"/>
      <w:r>
        <w:t>mostCommonCount</w:t>
      </w:r>
      <w:proofErr w:type="spellEnd"/>
      <w:r>
        <w:t>")</w:t>
      </w:r>
    </w:p>
    <w:p w14:paraId="10DF6515" w14:textId="77777777" w:rsidR="007227C7" w:rsidRDefault="007227C7" w:rsidP="007227C7">
      <w:pPr>
        <w:pStyle w:val="ListParagraph"/>
      </w:pPr>
      <w:r>
        <w:t>Most Common Word</w:t>
      </w:r>
      <w:proofErr w:type="gramStart"/>
      <w:r>
        <w:t>: ,</w:t>
      </w:r>
      <w:proofErr w:type="gramEnd"/>
      <w:r>
        <w:t xml:space="preserve"> Count: 41</w:t>
      </w:r>
    </w:p>
    <w:p w14:paraId="6535956B" w14:textId="77777777" w:rsidR="007227C7" w:rsidRDefault="007227C7" w:rsidP="007227C7">
      <w:pPr>
        <w:pStyle w:val="ListParagraph"/>
      </w:pPr>
    </w:p>
    <w:p w14:paraId="53B20BF4" w14:textId="77777777" w:rsidR="007227C7" w:rsidRDefault="007227C7" w:rsidP="007227C7">
      <w:pPr>
        <w:pStyle w:val="ListParagraph"/>
      </w:pPr>
      <w:r>
        <w:t xml:space="preserve">scala&gt; </w:t>
      </w:r>
      <w:proofErr w:type="spellStart"/>
      <w:proofErr w:type="gramStart"/>
      <w:r>
        <w:t>println</w:t>
      </w:r>
      <w:proofErr w:type="spellEnd"/>
      <w:r>
        <w:t>(</w:t>
      </w:r>
      <w:proofErr w:type="spellStart"/>
      <w:proofErr w:type="gramEnd"/>
      <w:r>
        <w:t>s"Least</w:t>
      </w:r>
      <w:proofErr w:type="spellEnd"/>
      <w:r>
        <w:t xml:space="preserve"> Common Word: $</w:t>
      </w:r>
      <w:proofErr w:type="spellStart"/>
      <w:r>
        <w:t>leastCommonWord</w:t>
      </w:r>
      <w:proofErr w:type="spellEnd"/>
      <w:r>
        <w:t>, Count: $</w:t>
      </w:r>
      <w:proofErr w:type="spellStart"/>
      <w:r>
        <w:t>leastCommonCount</w:t>
      </w:r>
      <w:proofErr w:type="spellEnd"/>
      <w:r>
        <w:t>")</w:t>
      </w:r>
    </w:p>
    <w:p w14:paraId="7081608F" w14:textId="77777777" w:rsidR="007227C7" w:rsidRDefault="007227C7" w:rsidP="007227C7">
      <w:pPr>
        <w:pStyle w:val="ListParagraph"/>
      </w:pPr>
      <w:r>
        <w:t>Least Common Word: integration, Count: 1</w:t>
      </w:r>
    </w:p>
    <w:p w14:paraId="2E6254BF" w14:textId="77777777" w:rsidR="007227C7" w:rsidRDefault="007227C7" w:rsidP="007227C7">
      <w:pPr>
        <w:pStyle w:val="ListParagraph"/>
      </w:pPr>
    </w:p>
    <w:p w14:paraId="2A894B2B" w14:textId="0D59F48A" w:rsidR="007227C7" w:rsidRDefault="007227C7" w:rsidP="007227C7">
      <w:pPr>
        <w:pStyle w:val="ListParagraph"/>
      </w:pPr>
      <w:r>
        <w:t>scala&gt;</w:t>
      </w:r>
    </w:p>
    <w:p w14:paraId="7A652878" w14:textId="77777777" w:rsidR="007227C7" w:rsidRDefault="007227C7" w:rsidP="007227C7">
      <w:pPr>
        <w:pStyle w:val="ListParagraph"/>
      </w:pPr>
    </w:p>
    <w:p w14:paraId="2F5812C9" w14:textId="1368D486" w:rsidR="007227C7" w:rsidRDefault="007227C7" w:rsidP="007227C7">
      <w:pPr>
        <w:pStyle w:val="ListParagraph"/>
      </w:pPr>
      <w:r>
        <w:t>The GPT</w:t>
      </w:r>
      <w:r w:rsidR="009876D6">
        <w:t xml:space="preserve"> used for questioning: </w:t>
      </w:r>
      <w:r w:rsidR="00E36E9F" w:rsidRPr="00E36E9F">
        <w:t>https://chat.openai.com/share/9deb9500-f9d5-456e-a99d-eccdf23f7163</w:t>
      </w:r>
    </w:p>
    <w:sectPr w:rsidR="00722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4869"/>
    <w:multiLevelType w:val="hybridMultilevel"/>
    <w:tmpl w:val="AFA02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578A9"/>
    <w:multiLevelType w:val="multilevel"/>
    <w:tmpl w:val="5A12D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61066929">
    <w:abstractNumId w:val="0"/>
  </w:num>
  <w:num w:numId="2" w16cid:durableId="123079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jQzNTYwNDEyMjRW0lEKTi0uzszPAykwrgUAu5vImSwAAAA="/>
  </w:docVars>
  <w:rsids>
    <w:rsidRoot w:val="00627551"/>
    <w:rsid w:val="000219E7"/>
    <w:rsid w:val="00093DE9"/>
    <w:rsid w:val="000977F7"/>
    <w:rsid w:val="000A1854"/>
    <w:rsid w:val="000B1CEE"/>
    <w:rsid w:val="000B364C"/>
    <w:rsid w:val="000B56B5"/>
    <w:rsid w:val="001E0BCF"/>
    <w:rsid w:val="002163EC"/>
    <w:rsid w:val="00240439"/>
    <w:rsid w:val="002B7C03"/>
    <w:rsid w:val="002B7FC7"/>
    <w:rsid w:val="002C2270"/>
    <w:rsid w:val="002F1DD3"/>
    <w:rsid w:val="0036233E"/>
    <w:rsid w:val="00376FD8"/>
    <w:rsid w:val="003F5D8B"/>
    <w:rsid w:val="00433E8E"/>
    <w:rsid w:val="004568C0"/>
    <w:rsid w:val="00462632"/>
    <w:rsid w:val="004D54B3"/>
    <w:rsid w:val="0051368D"/>
    <w:rsid w:val="005175F7"/>
    <w:rsid w:val="005412CA"/>
    <w:rsid w:val="005471FE"/>
    <w:rsid w:val="005978DD"/>
    <w:rsid w:val="00627551"/>
    <w:rsid w:val="00653B02"/>
    <w:rsid w:val="006F27F1"/>
    <w:rsid w:val="006F74EE"/>
    <w:rsid w:val="0071115F"/>
    <w:rsid w:val="007227C7"/>
    <w:rsid w:val="0073271D"/>
    <w:rsid w:val="00733013"/>
    <w:rsid w:val="007D40F5"/>
    <w:rsid w:val="00801EA1"/>
    <w:rsid w:val="00831000"/>
    <w:rsid w:val="0083325D"/>
    <w:rsid w:val="00835034"/>
    <w:rsid w:val="008447D6"/>
    <w:rsid w:val="00846AFF"/>
    <w:rsid w:val="008663AA"/>
    <w:rsid w:val="008A60D8"/>
    <w:rsid w:val="009046B3"/>
    <w:rsid w:val="009876D6"/>
    <w:rsid w:val="009D3DF0"/>
    <w:rsid w:val="00A96EA1"/>
    <w:rsid w:val="00AA491A"/>
    <w:rsid w:val="00AE464A"/>
    <w:rsid w:val="00B672AD"/>
    <w:rsid w:val="00B71BA3"/>
    <w:rsid w:val="00BD6024"/>
    <w:rsid w:val="00BF5466"/>
    <w:rsid w:val="00CA4EFA"/>
    <w:rsid w:val="00D10DCE"/>
    <w:rsid w:val="00E174D4"/>
    <w:rsid w:val="00E36E9F"/>
    <w:rsid w:val="00E8558A"/>
    <w:rsid w:val="00E965D4"/>
    <w:rsid w:val="00EC1CE7"/>
    <w:rsid w:val="00ED4F70"/>
    <w:rsid w:val="00EF3A53"/>
    <w:rsid w:val="00F028BA"/>
    <w:rsid w:val="00F139E1"/>
    <w:rsid w:val="00F42DAB"/>
    <w:rsid w:val="00FC5CD6"/>
    <w:rsid w:val="00FE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CA8B41"/>
  <w15:chartTrackingRefBased/>
  <w15:docId w15:val="{FDDF9A10-12DD-4B77-A838-1BB03AE23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D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2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7</Pages>
  <Words>874</Words>
  <Characters>6115</Characters>
  <Application>Microsoft Office Word</Application>
  <DocSecurity>0</DocSecurity>
  <Lines>220</Lines>
  <Paragraphs>137</Paragraphs>
  <ScaleCrop>false</ScaleCrop>
  <Company/>
  <LinksUpToDate>false</LinksUpToDate>
  <CharactersWithSpaces>8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N 2017</dc:creator>
  <cp:keywords/>
  <dc:description/>
  <cp:lastModifiedBy>MSN 2017</cp:lastModifiedBy>
  <cp:revision>65</cp:revision>
  <dcterms:created xsi:type="dcterms:W3CDTF">2023-11-27T01:20:00Z</dcterms:created>
  <dcterms:modified xsi:type="dcterms:W3CDTF">2023-12-0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807e34-5bca-46ca-85ea-6d04890aaa74</vt:lpwstr>
  </property>
</Properties>
</file>